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5BD337" w14:textId="1D4A6D18" w:rsidR="00A82CB5" w:rsidRPr="00A82CB5" w:rsidRDefault="00A82CB5" w:rsidP="007C4F4E">
      <w:pPr>
        <w:spacing w:line="360" w:lineRule="auto"/>
        <w:rPr>
          <w:rFonts w:ascii="Arial" w:hAnsi="Arial" w:cs="Arial"/>
          <w:b/>
          <w:bCs/>
          <w:sz w:val="20"/>
          <w:szCs w:val="20"/>
        </w:rPr>
      </w:pPr>
      <w:r w:rsidRPr="00A82CB5">
        <w:rPr>
          <w:rFonts w:ascii="Arial" w:hAnsi="Arial" w:cs="Arial"/>
          <w:b/>
          <w:bCs/>
          <w:sz w:val="20"/>
          <w:szCs w:val="20"/>
        </w:rPr>
        <w:t>Supplementary Material</w:t>
      </w:r>
    </w:p>
    <w:p w14:paraId="241CC6FB" w14:textId="37287446" w:rsidR="00D768B1" w:rsidRPr="007C4F4E" w:rsidRDefault="00FB47FD" w:rsidP="007C4F4E">
      <w:pPr>
        <w:jc w:val="left"/>
        <w:rPr>
          <w:rFonts w:ascii="Arial" w:hAnsi="Arial" w:cs="Arial"/>
          <w:b/>
          <w:bCs/>
          <w:sz w:val="20"/>
          <w:szCs w:val="20"/>
        </w:rPr>
      </w:pPr>
      <w:r w:rsidRPr="007C4F4E">
        <w:rPr>
          <w:rFonts w:ascii="Arial" w:hAnsi="Arial" w:cs="Arial"/>
          <w:b/>
          <w:bCs/>
          <w:sz w:val="20"/>
          <w:szCs w:val="20"/>
        </w:rPr>
        <w:t xml:space="preserve">Supplementary Table 1 Information for healthy </w:t>
      </w:r>
      <w:r w:rsidRPr="007C4F4E">
        <w:rPr>
          <w:rFonts w:ascii="Arial" w:hAnsi="Arial" w:cs="Arial" w:hint="eastAsia"/>
          <w:b/>
          <w:bCs/>
          <w:sz w:val="20"/>
          <w:szCs w:val="20"/>
        </w:rPr>
        <w:t>controls</w:t>
      </w:r>
      <w:r w:rsidRPr="007C4F4E">
        <w:rPr>
          <w:rFonts w:ascii="Arial" w:hAnsi="Arial" w:cs="Arial"/>
          <w:b/>
          <w:bCs/>
          <w:sz w:val="20"/>
          <w:szCs w:val="20"/>
        </w:rPr>
        <w:t xml:space="preserve"> and </w:t>
      </w:r>
      <w:r w:rsidR="006C6C7B" w:rsidRPr="007C4F4E">
        <w:rPr>
          <w:rFonts w:ascii="Arial" w:hAnsi="Arial" w:cs="Arial" w:hint="eastAsia"/>
          <w:b/>
          <w:bCs/>
          <w:sz w:val="20"/>
          <w:szCs w:val="20"/>
        </w:rPr>
        <w:t>P</w:t>
      </w:r>
      <w:r w:rsidRPr="007C4F4E">
        <w:rPr>
          <w:rFonts w:ascii="Arial" w:hAnsi="Arial" w:cs="Arial" w:hint="eastAsia"/>
          <w:b/>
          <w:bCs/>
          <w:sz w:val="20"/>
          <w:szCs w:val="20"/>
        </w:rPr>
        <w:t>arkinson</w:t>
      </w:r>
      <w:r w:rsidRPr="007C4F4E">
        <w:rPr>
          <w:rFonts w:ascii="Arial" w:hAnsi="Arial" w:cs="Arial"/>
          <w:b/>
          <w:bCs/>
          <w:sz w:val="20"/>
          <w:szCs w:val="20"/>
        </w:rPr>
        <w:t>’</w:t>
      </w:r>
      <w:r w:rsidRPr="007C4F4E">
        <w:rPr>
          <w:rFonts w:ascii="Arial" w:hAnsi="Arial" w:cs="Arial" w:hint="eastAsia"/>
          <w:b/>
          <w:bCs/>
          <w:sz w:val="20"/>
          <w:szCs w:val="20"/>
        </w:rPr>
        <w:t>s disease</w:t>
      </w:r>
      <w:r w:rsidRPr="007C4F4E">
        <w:rPr>
          <w:rFonts w:ascii="Arial" w:hAnsi="Arial" w:cs="Arial"/>
          <w:b/>
          <w:bCs/>
          <w:sz w:val="20"/>
          <w:szCs w:val="20"/>
        </w:rPr>
        <w:t xml:space="preserve"> patients</w:t>
      </w:r>
    </w:p>
    <w:tbl>
      <w:tblPr>
        <w:tblStyle w:val="2"/>
        <w:tblW w:w="0" w:type="auto"/>
        <w:tblInd w:w="0" w:type="dxa"/>
        <w:tblLook w:val="04A0" w:firstRow="1" w:lastRow="0" w:firstColumn="1" w:lastColumn="0" w:noHBand="0" w:noVBand="1"/>
      </w:tblPr>
      <w:tblGrid>
        <w:gridCol w:w="1849"/>
        <w:gridCol w:w="2017"/>
        <w:gridCol w:w="1925"/>
        <w:gridCol w:w="1269"/>
        <w:gridCol w:w="1462"/>
      </w:tblGrid>
      <w:tr w:rsidR="00FB47FD" w:rsidRPr="00FB47FD" w14:paraId="13464A45" w14:textId="77777777" w:rsidTr="00A82C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88B1349" w14:textId="77777777" w:rsidR="00FB47FD" w:rsidRPr="00FB47FD" w:rsidRDefault="00FB47FD" w:rsidP="00FB47FD">
            <w:pPr>
              <w:spacing w:line="360" w:lineRule="auto"/>
              <w:jc w:val="center"/>
              <w:rPr>
                <w:rFonts w:ascii="Arial" w:hAnsi="Arial" w:cs="Arial"/>
                <w:b w:val="0"/>
                <w:bCs w:val="0"/>
                <w:szCs w:val="24"/>
              </w:rPr>
            </w:pPr>
          </w:p>
        </w:tc>
        <w:tc>
          <w:tcPr>
            <w:tcW w:w="201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1A6FA872" w14:textId="6A218BE7" w:rsidR="00FB47FD" w:rsidRPr="00FB47FD" w:rsidRDefault="00FB47FD" w:rsidP="00FB47F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b w:val="0"/>
                <w:bCs w:val="0"/>
                <w:szCs w:val="24"/>
                <w:lang w:eastAsia="zh-CN"/>
              </w:rPr>
            </w:pPr>
            <w:r w:rsidRPr="00FB47FD">
              <w:rPr>
                <w:rFonts w:ascii="Arial" w:hAnsi="Arial" w:cs="Arial"/>
                <w:b w:val="0"/>
                <w:bCs w:val="0"/>
                <w:szCs w:val="24"/>
                <w:lang w:eastAsia="ko-KR"/>
              </w:rPr>
              <w:t>Normal</w:t>
            </w:r>
            <w:r>
              <w:rPr>
                <w:rFonts w:ascii="Arial" w:eastAsiaTheme="minorEastAsia" w:hAnsi="Arial" w:cs="Arial" w:hint="eastAsia"/>
                <w:b w:val="0"/>
                <w:bCs w:val="0"/>
                <w:szCs w:val="24"/>
                <w:lang w:eastAsia="zh-CN"/>
              </w:rPr>
              <w:t>(N=16)</w:t>
            </w:r>
          </w:p>
        </w:tc>
        <w:tc>
          <w:tcPr>
            <w:tcW w:w="192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489DD77C" w14:textId="2D13AF1B" w:rsidR="00FB47FD" w:rsidRPr="00FB47FD" w:rsidRDefault="00FB47FD" w:rsidP="00FB47F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b w:val="0"/>
                <w:bCs w:val="0"/>
                <w:szCs w:val="24"/>
                <w:lang w:eastAsia="zh-CN"/>
              </w:rPr>
            </w:pPr>
            <w:r>
              <w:rPr>
                <w:rFonts w:ascii="Arial" w:eastAsiaTheme="minorEastAsia" w:hAnsi="Arial" w:cs="Arial" w:hint="eastAsia"/>
                <w:b w:val="0"/>
                <w:bCs w:val="0"/>
                <w:szCs w:val="24"/>
                <w:lang w:eastAsia="zh-CN"/>
              </w:rPr>
              <w:t>PD(N=28)</w:t>
            </w:r>
          </w:p>
        </w:tc>
        <w:tc>
          <w:tcPr>
            <w:tcW w:w="126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17C94AE9" w14:textId="34AC5A28" w:rsidR="00FB47FD" w:rsidRPr="00FB47FD" w:rsidRDefault="00FB47FD" w:rsidP="00FB47F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Cs w:val="24"/>
                <w:lang w:eastAsia="ko-KR"/>
              </w:rPr>
            </w:pPr>
            <w:r w:rsidRPr="00FB47FD">
              <w:rPr>
                <w:rFonts w:ascii="Arial" w:hAnsi="Arial" w:cs="Arial"/>
                <w:b w:val="0"/>
                <w:bCs w:val="0"/>
                <w:szCs w:val="24"/>
                <w:lang w:eastAsia="ko-KR"/>
              </w:rPr>
              <w:t>Statistic</w:t>
            </w:r>
          </w:p>
        </w:tc>
        <w:tc>
          <w:tcPr>
            <w:tcW w:w="146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6A60811E" w14:textId="5E73B3E5" w:rsidR="00FB47FD" w:rsidRPr="00FB47FD" w:rsidRDefault="00FB47FD" w:rsidP="00FB47F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Cs w:val="24"/>
                <w:lang w:eastAsia="ko-KR"/>
              </w:rPr>
            </w:pPr>
            <w:r w:rsidRPr="00FB47FD">
              <w:rPr>
                <w:rFonts w:ascii="Arial" w:hAnsi="Arial" w:cs="Arial"/>
                <w:b w:val="0"/>
                <w:bCs w:val="0"/>
                <w:szCs w:val="24"/>
                <w:lang w:eastAsia="ko-KR"/>
              </w:rPr>
              <w:t>P value</w:t>
            </w:r>
          </w:p>
        </w:tc>
      </w:tr>
      <w:tr w:rsidR="00FB47FD" w:rsidRPr="00FB47FD" w14:paraId="56232E5D" w14:textId="77777777" w:rsidTr="00A82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9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CBE8206" w14:textId="77777777" w:rsidR="00FB47FD" w:rsidRPr="00FB47FD" w:rsidRDefault="00FB47FD" w:rsidP="007B513C">
            <w:pPr>
              <w:spacing w:line="360" w:lineRule="auto"/>
              <w:jc w:val="center"/>
              <w:rPr>
                <w:rFonts w:ascii="Arial" w:hAnsi="Arial" w:cs="Arial"/>
                <w:b w:val="0"/>
                <w:bCs w:val="0"/>
                <w:szCs w:val="24"/>
                <w:lang w:eastAsia="ko-KR"/>
              </w:rPr>
            </w:pPr>
            <w:r w:rsidRPr="00FB47FD">
              <w:rPr>
                <w:rFonts w:ascii="Arial" w:hAnsi="Arial" w:cs="Arial"/>
                <w:b w:val="0"/>
                <w:bCs w:val="0"/>
                <w:szCs w:val="24"/>
                <w:lang w:eastAsia="ko-KR"/>
              </w:rPr>
              <w:t>Age (years)</w:t>
            </w:r>
          </w:p>
        </w:tc>
        <w:tc>
          <w:tcPr>
            <w:tcW w:w="201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38F14D9" w14:textId="14346017" w:rsidR="00FB47FD" w:rsidRPr="00FB47FD" w:rsidRDefault="00FB47FD" w:rsidP="007B513C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szCs w:val="24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71.12</w:t>
            </w:r>
            <w:r>
              <w:rPr>
                <w:rFonts w:ascii="Arial" w:eastAsiaTheme="minorEastAsia" w:hAnsi="Arial" w:cs="Arial" w:hint="eastAsia"/>
                <w:lang w:eastAsia="zh-CN"/>
              </w:rPr>
              <w:t>±</w:t>
            </w:r>
            <w:r>
              <w:rPr>
                <w:rFonts w:ascii="Arial" w:eastAsiaTheme="minorEastAsia" w:hAnsi="Arial" w:cs="Arial" w:hint="eastAsia"/>
                <w:lang w:eastAsia="zh-CN"/>
              </w:rPr>
              <w:t>7.55</w:t>
            </w:r>
          </w:p>
        </w:tc>
        <w:tc>
          <w:tcPr>
            <w:tcW w:w="192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31F7530" w14:textId="02ED4EF1" w:rsidR="00FB47FD" w:rsidRPr="00FB47FD" w:rsidRDefault="00FB47FD" w:rsidP="007B513C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szCs w:val="24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70.39</w:t>
            </w:r>
            <w:r>
              <w:rPr>
                <w:rFonts w:ascii="Arial" w:eastAsiaTheme="minorEastAsia" w:hAnsi="Arial" w:cs="Arial" w:hint="eastAsia"/>
                <w:lang w:eastAsia="zh-CN"/>
              </w:rPr>
              <w:t>±</w:t>
            </w:r>
            <w:r>
              <w:rPr>
                <w:rFonts w:ascii="Arial" w:eastAsiaTheme="minorEastAsia" w:hAnsi="Arial" w:cs="Arial" w:hint="eastAsia"/>
                <w:lang w:eastAsia="zh-CN"/>
              </w:rPr>
              <w:t>10.81</w:t>
            </w:r>
          </w:p>
        </w:tc>
        <w:tc>
          <w:tcPr>
            <w:tcW w:w="1269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C0610DC" w14:textId="41F27CCE" w:rsidR="00FB47FD" w:rsidRPr="00FB47FD" w:rsidRDefault="00FB47FD" w:rsidP="007B513C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FB47FD">
              <w:rPr>
                <w:rFonts w:ascii="Arial" w:hAnsi="Arial" w:cs="Arial"/>
              </w:rPr>
              <w:t>t=0.239</w:t>
            </w:r>
          </w:p>
        </w:tc>
        <w:tc>
          <w:tcPr>
            <w:tcW w:w="1462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8DFA0A9" w14:textId="204B83A5" w:rsidR="00FB47FD" w:rsidRPr="00FB47FD" w:rsidRDefault="00FB47FD" w:rsidP="007B513C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lang w:eastAsia="zh-CN"/>
              </w:rPr>
            </w:pPr>
            <w:r w:rsidRPr="00FB47FD">
              <w:rPr>
                <w:rFonts w:ascii="Arial" w:hAnsi="Arial" w:cs="Arial"/>
              </w:rPr>
              <w:t>0.</w:t>
            </w:r>
            <w:r>
              <w:rPr>
                <w:rFonts w:ascii="Arial" w:eastAsiaTheme="minorEastAsia" w:hAnsi="Arial" w:cs="Arial" w:hint="eastAsia"/>
                <w:lang w:eastAsia="zh-CN"/>
              </w:rPr>
              <w:t>812</w:t>
            </w:r>
          </w:p>
        </w:tc>
      </w:tr>
      <w:tr w:rsidR="007B513C" w:rsidRPr="00FB47FD" w14:paraId="0A027D32" w14:textId="77777777" w:rsidTr="00A82C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280F40" w14:textId="6897290C" w:rsidR="007B513C" w:rsidRPr="00FB47FD" w:rsidRDefault="007B513C" w:rsidP="00FB47FD">
            <w:pPr>
              <w:spacing w:line="360" w:lineRule="auto"/>
              <w:jc w:val="center"/>
              <w:rPr>
                <w:rFonts w:ascii="Arial" w:hAnsi="Arial" w:cs="Arial"/>
                <w:szCs w:val="24"/>
                <w:lang w:eastAsia="ko-KR"/>
              </w:rPr>
            </w:pPr>
            <w:r w:rsidRPr="007B513C">
              <w:rPr>
                <w:rFonts w:ascii="Arial" w:eastAsiaTheme="minorEastAsia" w:hAnsi="Arial" w:cs="Arial"/>
                <w:b w:val="0"/>
                <w:bCs w:val="0"/>
                <w:szCs w:val="24"/>
                <w:lang w:eastAsia="zh-CN"/>
              </w:rPr>
              <w:t>A</w:t>
            </w:r>
            <w:r w:rsidRPr="007B513C">
              <w:rPr>
                <w:rFonts w:ascii="Arial" w:hAnsi="Arial" w:cs="Arial"/>
                <w:b w:val="0"/>
                <w:bCs w:val="0"/>
                <w:szCs w:val="24"/>
              </w:rPr>
              <w:t>ge of onset</w:t>
            </w: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DDE164" w14:textId="36CE7310" w:rsidR="007B513C" w:rsidRPr="00A82CB5" w:rsidRDefault="00A82CB5" w:rsidP="00FB47F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/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1C9CAF" w14:textId="19BB057E" w:rsidR="007B513C" w:rsidRPr="007B513C" w:rsidRDefault="00A82CB5" w:rsidP="00FB47F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66.18</w:t>
            </w:r>
            <w:r>
              <w:rPr>
                <w:rFonts w:ascii="Arial" w:eastAsiaTheme="minorEastAsia" w:hAnsi="Arial" w:cs="Arial" w:hint="eastAsia"/>
                <w:lang w:eastAsia="zh-CN"/>
              </w:rPr>
              <w:t>±</w:t>
            </w:r>
            <w:r>
              <w:rPr>
                <w:rFonts w:ascii="Arial" w:eastAsiaTheme="minorEastAsia" w:hAnsi="Arial" w:cs="Arial" w:hint="eastAsia"/>
                <w:lang w:eastAsia="zh-CN"/>
              </w:rPr>
              <w:t>12.18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</w:tcPr>
          <w:p w14:paraId="69B3B9DE" w14:textId="5C0585A9" w:rsidR="007B513C" w:rsidRPr="007B513C" w:rsidRDefault="007B513C" w:rsidP="00FB47F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-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EE60C0" w14:textId="5AE58979" w:rsidR="007B513C" w:rsidRPr="007B513C" w:rsidRDefault="007B513C" w:rsidP="00FB47F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-</w:t>
            </w:r>
          </w:p>
        </w:tc>
      </w:tr>
      <w:tr w:rsidR="00FB47FD" w:rsidRPr="00FB47FD" w14:paraId="51419FDC" w14:textId="77777777" w:rsidTr="007B51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6136C7" w14:textId="1E5F0047" w:rsidR="00FB47FD" w:rsidRPr="00FB47FD" w:rsidRDefault="00FB47FD" w:rsidP="00FB47FD">
            <w:pPr>
              <w:spacing w:line="360" w:lineRule="auto"/>
              <w:rPr>
                <w:rFonts w:ascii="Arial" w:eastAsiaTheme="minorEastAsia" w:hAnsi="Arial" w:cs="Arial"/>
                <w:szCs w:val="24"/>
                <w:lang w:eastAsia="zh-CN"/>
              </w:rPr>
            </w:pPr>
            <w:r>
              <w:rPr>
                <w:rFonts w:ascii="Arial" w:eastAsiaTheme="minorEastAsia" w:hAnsi="Arial" w:cs="Arial"/>
                <w:b w:val="0"/>
                <w:bCs w:val="0"/>
                <w:szCs w:val="24"/>
                <w:lang w:eastAsia="zh-CN"/>
              </w:rPr>
              <w:t>G</w:t>
            </w:r>
            <w:r>
              <w:rPr>
                <w:rFonts w:ascii="Arial" w:eastAsiaTheme="minorEastAsia" w:hAnsi="Arial" w:cs="Arial" w:hint="eastAsia"/>
                <w:b w:val="0"/>
                <w:bCs w:val="0"/>
                <w:szCs w:val="24"/>
                <w:lang w:eastAsia="zh-CN"/>
              </w:rPr>
              <w:t>ender</w:t>
            </w: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7F5C7E" w14:textId="77777777" w:rsidR="00FB47FD" w:rsidRDefault="00FB47FD" w:rsidP="00FB47F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0C0C57" w14:textId="77777777" w:rsidR="00FB47FD" w:rsidRDefault="00FB47FD" w:rsidP="00FB47F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</w:tcPr>
          <w:p w14:paraId="434232C8" w14:textId="77777777" w:rsidR="00FB47FD" w:rsidRPr="00FB47FD" w:rsidRDefault="00FB47FD" w:rsidP="00FB47F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A2FFF1" w14:textId="77777777" w:rsidR="00FB47FD" w:rsidRPr="00FB47FD" w:rsidRDefault="00FB47FD" w:rsidP="00FB47F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FB47FD" w:rsidRPr="00FB47FD" w14:paraId="3EF6D819" w14:textId="77777777" w:rsidTr="00FB47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9" w:type="dxa"/>
            <w:vMerge w:val="restart"/>
            <w:tcBorders>
              <w:top w:val="nil"/>
              <w:left w:val="nil"/>
              <w:right w:val="nil"/>
            </w:tcBorders>
            <w:hideMark/>
          </w:tcPr>
          <w:p w14:paraId="1BE9CC61" w14:textId="2B2A66A0" w:rsidR="00FB47FD" w:rsidRPr="00FB47FD" w:rsidRDefault="00FB47FD" w:rsidP="00FB47FD">
            <w:pPr>
              <w:spacing w:line="360" w:lineRule="auto"/>
              <w:ind w:leftChars="100" w:left="210"/>
              <w:rPr>
                <w:rFonts w:ascii="Arial" w:eastAsiaTheme="minorEastAsia" w:hAnsi="Arial" w:cs="Arial"/>
                <w:b w:val="0"/>
                <w:bCs w:val="0"/>
                <w:szCs w:val="24"/>
                <w:lang w:eastAsia="zh-CN"/>
              </w:rPr>
            </w:pPr>
            <w:r w:rsidRPr="00FB47FD">
              <w:rPr>
                <w:rFonts w:ascii="Arial" w:eastAsiaTheme="minorEastAsia" w:hAnsi="Arial" w:cs="Arial" w:hint="eastAsia"/>
                <w:b w:val="0"/>
                <w:bCs w:val="0"/>
                <w:szCs w:val="24"/>
                <w:lang w:eastAsia="zh-CN"/>
              </w:rPr>
              <w:t>Male</w:t>
            </w:r>
          </w:p>
          <w:p w14:paraId="1EB67DC1" w14:textId="785F0DA4" w:rsidR="00FB47FD" w:rsidRPr="00FB47FD" w:rsidRDefault="00FB47FD" w:rsidP="00FB47FD">
            <w:pPr>
              <w:spacing w:line="360" w:lineRule="auto"/>
              <w:ind w:leftChars="100" w:left="210"/>
              <w:rPr>
                <w:rFonts w:ascii="Arial" w:eastAsiaTheme="minorEastAsia" w:hAnsi="Arial" w:cs="Arial"/>
                <w:b w:val="0"/>
                <w:bCs w:val="0"/>
                <w:szCs w:val="24"/>
                <w:lang w:eastAsia="zh-CN"/>
              </w:rPr>
            </w:pPr>
            <w:r>
              <w:rPr>
                <w:rFonts w:ascii="Arial" w:eastAsiaTheme="minorEastAsia" w:hAnsi="Arial" w:cs="Arial" w:hint="eastAsia"/>
                <w:b w:val="0"/>
                <w:bCs w:val="0"/>
                <w:szCs w:val="24"/>
                <w:lang w:eastAsia="zh-CN"/>
              </w:rPr>
              <w:t>Famale</w:t>
            </w: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031207" w14:textId="22B62F62" w:rsidR="00FB47FD" w:rsidRPr="00FB47FD" w:rsidRDefault="00FB47FD" w:rsidP="00FB47F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szCs w:val="24"/>
                <w:lang w:eastAsia="zh-CN"/>
              </w:rPr>
            </w:pP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D78A3B" w14:textId="4244776D" w:rsidR="00FB47FD" w:rsidRPr="00FB47FD" w:rsidRDefault="00FB47FD" w:rsidP="00FB47F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4"/>
              </w:rPr>
            </w:pPr>
          </w:p>
        </w:tc>
        <w:tc>
          <w:tcPr>
            <w:tcW w:w="1269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1C4EADBD" w14:textId="2358B047" w:rsidR="00FB47FD" w:rsidRPr="00FB47FD" w:rsidRDefault="00FB47FD" w:rsidP="00FB47F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FB47FD">
              <w:rPr>
                <w:rFonts w:ascii="Arial" w:hAnsi="Arial" w:cs="Arial" w:hint="eastAsia"/>
              </w:rPr>
              <w:t>χ²</w:t>
            </w:r>
            <w:r w:rsidRPr="00FB47FD">
              <w:rPr>
                <w:rFonts w:ascii="Arial" w:hAnsi="Arial" w:cs="Arial"/>
              </w:rPr>
              <w:t>=1.459</w:t>
            </w:r>
          </w:p>
        </w:tc>
        <w:tc>
          <w:tcPr>
            <w:tcW w:w="1462" w:type="dxa"/>
            <w:vMerge w:val="restart"/>
            <w:tcBorders>
              <w:top w:val="nil"/>
              <w:left w:val="nil"/>
              <w:right w:val="nil"/>
            </w:tcBorders>
            <w:vAlign w:val="center"/>
            <w:hideMark/>
          </w:tcPr>
          <w:p w14:paraId="61DEE4A7" w14:textId="5FC17913" w:rsidR="00FB47FD" w:rsidRPr="00FB47FD" w:rsidRDefault="00FB47FD" w:rsidP="00FB47F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FB47FD">
              <w:rPr>
                <w:rFonts w:ascii="Arial" w:hAnsi="Arial" w:cs="Arial"/>
              </w:rPr>
              <w:t>0.56</w:t>
            </w:r>
          </w:p>
        </w:tc>
      </w:tr>
      <w:tr w:rsidR="00FB47FD" w:rsidRPr="00FB47FD" w14:paraId="63D5CB89" w14:textId="77777777" w:rsidTr="002707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9" w:type="dxa"/>
            <w:vMerge/>
            <w:tcBorders>
              <w:top w:val="nil"/>
              <w:left w:val="nil"/>
              <w:right w:val="nil"/>
            </w:tcBorders>
          </w:tcPr>
          <w:p w14:paraId="0A19C152" w14:textId="77777777" w:rsidR="00FB47FD" w:rsidRDefault="00FB47FD" w:rsidP="00FB47FD">
            <w:pPr>
              <w:spacing w:line="360" w:lineRule="auto"/>
              <w:rPr>
                <w:rFonts w:ascii="Arial" w:hAnsi="Arial" w:cs="Arial"/>
                <w:b w:val="0"/>
                <w:bCs w:val="0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1A2AC0" w14:textId="6D3B2FD5" w:rsidR="00FB47FD" w:rsidRPr="00FB47FD" w:rsidRDefault="00FB47FD" w:rsidP="00FB47F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szCs w:val="24"/>
                <w:lang w:eastAsia="zh-CN"/>
              </w:rPr>
            </w:pPr>
            <w:r>
              <w:rPr>
                <w:rFonts w:ascii="Arial" w:eastAsiaTheme="minorEastAsia" w:hAnsi="Arial" w:cs="Arial" w:hint="eastAsia"/>
                <w:szCs w:val="24"/>
                <w:lang w:eastAsia="zh-CN"/>
              </w:rPr>
              <w:t>11(68.75%)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E6D7ED" w14:textId="21C0CC89" w:rsidR="00FB47FD" w:rsidRPr="00FB47FD" w:rsidRDefault="00FB47FD" w:rsidP="00FB47F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14(50.00%)</w:t>
            </w:r>
          </w:p>
        </w:tc>
        <w:tc>
          <w:tcPr>
            <w:tcW w:w="1269" w:type="dxa"/>
            <w:vMerge/>
            <w:tcBorders>
              <w:left w:val="nil"/>
              <w:right w:val="nil"/>
            </w:tcBorders>
          </w:tcPr>
          <w:p w14:paraId="74309E4E" w14:textId="77777777" w:rsidR="00FB47FD" w:rsidRPr="00FB47FD" w:rsidRDefault="00FB47FD" w:rsidP="00FB47F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462" w:type="dxa"/>
            <w:vMerge/>
            <w:tcBorders>
              <w:left w:val="nil"/>
              <w:right w:val="nil"/>
            </w:tcBorders>
            <w:vAlign w:val="center"/>
          </w:tcPr>
          <w:p w14:paraId="01F66037" w14:textId="116BEB5A" w:rsidR="00FB47FD" w:rsidRPr="00FB47FD" w:rsidRDefault="00FB47FD" w:rsidP="00FB47F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FB47FD" w:rsidRPr="00FB47FD" w14:paraId="5266D940" w14:textId="77777777" w:rsidTr="002707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9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79BF0AD3" w14:textId="77777777" w:rsidR="00FB47FD" w:rsidRDefault="00FB47FD" w:rsidP="00FB47FD">
            <w:pPr>
              <w:spacing w:line="360" w:lineRule="auto"/>
              <w:jc w:val="center"/>
              <w:rPr>
                <w:rFonts w:ascii="Arial" w:hAnsi="Arial" w:cs="Arial"/>
                <w:b w:val="0"/>
                <w:bCs w:val="0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0F3DB5" w14:textId="12A6F525" w:rsidR="00FB47FD" w:rsidRPr="00FB47FD" w:rsidRDefault="00FB47FD" w:rsidP="00FB47F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5(31.25%)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BF28BD" w14:textId="6FC17F3D" w:rsidR="00FB47FD" w:rsidRPr="00FB47FD" w:rsidRDefault="00FB47FD" w:rsidP="00FB47F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14(50.00%)</w:t>
            </w:r>
          </w:p>
        </w:tc>
        <w:tc>
          <w:tcPr>
            <w:tcW w:w="1269" w:type="dxa"/>
            <w:vMerge/>
            <w:tcBorders>
              <w:left w:val="nil"/>
              <w:bottom w:val="nil"/>
              <w:right w:val="nil"/>
            </w:tcBorders>
          </w:tcPr>
          <w:p w14:paraId="1B0C0056" w14:textId="77777777" w:rsidR="00FB47FD" w:rsidRPr="00FB47FD" w:rsidRDefault="00FB47FD" w:rsidP="00FB47F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462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308AA84A" w14:textId="08360289" w:rsidR="00FB47FD" w:rsidRPr="00FB47FD" w:rsidRDefault="00FB47FD" w:rsidP="00FB47F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FB47FD" w:rsidRPr="00FB47FD" w14:paraId="4B237A5B" w14:textId="77777777" w:rsidTr="00FB47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555088" w14:textId="61FF85A0" w:rsidR="00FB47FD" w:rsidRPr="00FB47FD" w:rsidRDefault="00FB47FD" w:rsidP="00FB47FD">
            <w:pPr>
              <w:spacing w:line="360" w:lineRule="auto"/>
              <w:jc w:val="left"/>
              <w:rPr>
                <w:rFonts w:ascii="Arial" w:eastAsiaTheme="minorEastAsia" w:hAnsi="Arial" w:cs="Arial"/>
                <w:b w:val="0"/>
                <w:bCs w:val="0"/>
                <w:szCs w:val="24"/>
                <w:lang w:eastAsia="zh-CN"/>
              </w:rPr>
            </w:pPr>
            <w:r>
              <w:rPr>
                <w:rFonts w:ascii="Arial" w:eastAsiaTheme="minorEastAsia" w:hAnsi="Arial" w:cs="Arial" w:hint="eastAsia"/>
                <w:b w:val="0"/>
                <w:bCs w:val="0"/>
                <w:szCs w:val="24"/>
                <w:lang w:eastAsia="zh-CN"/>
              </w:rPr>
              <w:t>Stage</w:t>
            </w: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FF38F6" w14:textId="01BCA44F" w:rsidR="00FB47FD" w:rsidRPr="00FB47FD" w:rsidRDefault="00FB47FD" w:rsidP="00FB47F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szCs w:val="24"/>
                <w:lang w:eastAsia="zh-CN"/>
              </w:rPr>
            </w:pP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39211D" w14:textId="77777777" w:rsidR="00FB47FD" w:rsidRPr="00FB47FD" w:rsidRDefault="00FB47FD" w:rsidP="00FB47F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4"/>
                <w:lang w:eastAsia="ko-K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</w:tcPr>
          <w:p w14:paraId="5BFDD628" w14:textId="77777777" w:rsidR="00FB47FD" w:rsidRPr="00FB47FD" w:rsidRDefault="00FB47FD" w:rsidP="00FB47F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4"/>
                <w:lang w:eastAsia="ko-KR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B83705" w14:textId="3675B06B" w:rsidR="00FB47FD" w:rsidRPr="00FB47FD" w:rsidRDefault="00FB47FD" w:rsidP="00FB47F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4"/>
                <w:lang w:eastAsia="ko-KR"/>
              </w:rPr>
            </w:pPr>
          </w:p>
        </w:tc>
      </w:tr>
      <w:tr w:rsidR="007B513C" w:rsidRPr="00FB47FD" w14:paraId="77E122E7" w14:textId="77777777" w:rsidTr="00981FFE">
        <w:trPr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3FFC05" w14:textId="53771E5B" w:rsidR="007B513C" w:rsidRPr="00FB47FD" w:rsidRDefault="007B513C" w:rsidP="00FB47FD">
            <w:pPr>
              <w:spacing w:line="360" w:lineRule="auto"/>
              <w:ind w:leftChars="100" w:left="210"/>
              <w:jc w:val="left"/>
              <w:rPr>
                <w:rFonts w:ascii="Arial" w:eastAsiaTheme="minorEastAsia" w:hAnsi="Arial" w:cs="Arial"/>
                <w:b w:val="0"/>
                <w:bCs w:val="0"/>
                <w:szCs w:val="24"/>
                <w:lang w:eastAsia="zh-CN"/>
              </w:rPr>
            </w:pPr>
            <w:r w:rsidRPr="00FB47FD">
              <w:rPr>
                <w:rFonts w:ascii="Arial" w:hAnsi="Arial" w:cs="Arial"/>
                <w:b w:val="0"/>
                <w:bCs w:val="0"/>
                <w:szCs w:val="24"/>
              </w:rPr>
              <w:t>early</w:t>
            </w:r>
          </w:p>
        </w:tc>
        <w:tc>
          <w:tcPr>
            <w:tcW w:w="2017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57B44161" w14:textId="363C1013" w:rsidR="007B513C" w:rsidRPr="007B513C" w:rsidRDefault="007B513C" w:rsidP="00FB47F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szCs w:val="24"/>
                <w:lang w:eastAsia="zh-CN"/>
              </w:rPr>
            </w:pPr>
            <w:r>
              <w:rPr>
                <w:rFonts w:ascii="Arial" w:eastAsiaTheme="minorEastAsia" w:hAnsi="Arial" w:cs="Arial" w:hint="eastAsia"/>
                <w:szCs w:val="24"/>
                <w:lang w:eastAsia="zh-CN"/>
              </w:rPr>
              <w:t>/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3CFFDA" w14:textId="38830F63" w:rsidR="007B513C" w:rsidRPr="007B513C" w:rsidRDefault="007B513C" w:rsidP="00FB47F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szCs w:val="24"/>
                <w:lang w:eastAsia="zh-CN"/>
              </w:rPr>
            </w:pPr>
            <w:r>
              <w:rPr>
                <w:rFonts w:ascii="Arial" w:eastAsiaTheme="minorEastAsia" w:hAnsi="Arial" w:cs="Arial" w:hint="eastAsia"/>
                <w:szCs w:val="24"/>
                <w:lang w:eastAsia="zh-CN"/>
              </w:rPr>
              <w:t>10(35.71%)</w:t>
            </w:r>
          </w:p>
        </w:tc>
        <w:tc>
          <w:tcPr>
            <w:tcW w:w="1269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092062BF" w14:textId="2CDEE87B" w:rsidR="007B513C" w:rsidRPr="007B513C" w:rsidRDefault="007B513C" w:rsidP="007B513C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szCs w:val="24"/>
                <w:lang w:eastAsia="zh-CN"/>
              </w:rPr>
            </w:pPr>
            <w:r>
              <w:rPr>
                <w:rFonts w:ascii="Arial" w:eastAsiaTheme="minorEastAsia" w:hAnsi="Arial" w:cs="Arial" w:hint="eastAsia"/>
                <w:szCs w:val="24"/>
                <w:lang w:eastAsia="zh-CN"/>
              </w:rPr>
              <w:t>-</w:t>
            </w:r>
          </w:p>
        </w:tc>
        <w:tc>
          <w:tcPr>
            <w:tcW w:w="1462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74303153" w14:textId="7E8974DF" w:rsidR="007B513C" w:rsidRPr="007B513C" w:rsidRDefault="007B513C" w:rsidP="00FB47F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szCs w:val="24"/>
                <w:lang w:eastAsia="zh-CN"/>
              </w:rPr>
            </w:pPr>
            <w:r>
              <w:rPr>
                <w:rFonts w:ascii="Arial" w:eastAsiaTheme="minorEastAsia" w:hAnsi="Arial" w:cs="Arial" w:hint="eastAsia"/>
                <w:szCs w:val="24"/>
                <w:lang w:eastAsia="zh-CN"/>
              </w:rPr>
              <w:t>-</w:t>
            </w:r>
          </w:p>
        </w:tc>
      </w:tr>
      <w:tr w:rsidR="007B513C" w:rsidRPr="00FB47FD" w14:paraId="6764D6CE" w14:textId="77777777" w:rsidTr="00981F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565338" w14:textId="34E7C20C" w:rsidR="007B513C" w:rsidRPr="00FB47FD" w:rsidRDefault="007B513C" w:rsidP="00FB47FD">
            <w:pPr>
              <w:spacing w:line="360" w:lineRule="auto"/>
              <w:ind w:leftChars="100" w:left="210"/>
              <w:jc w:val="left"/>
              <w:rPr>
                <w:rFonts w:ascii="Arial" w:hAnsi="Arial" w:cs="Arial"/>
                <w:b w:val="0"/>
                <w:bCs w:val="0"/>
                <w:szCs w:val="24"/>
              </w:rPr>
            </w:pPr>
            <w:r w:rsidRPr="00FB47FD">
              <w:rPr>
                <w:rFonts w:ascii="Arial" w:hAnsi="Arial" w:cs="Arial"/>
                <w:b w:val="0"/>
                <w:bCs w:val="0"/>
                <w:szCs w:val="24"/>
              </w:rPr>
              <w:t>Middle</w:t>
            </w:r>
            <w:r>
              <w:rPr>
                <w:rFonts w:ascii="Arial" w:eastAsiaTheme="minorEastAsia" w:hAnsi="Arial" w:cs="Arial" w:hint="eastAsia"/>
                <w:b w:val="0"/>
                <w:bCs w:val="0"/>
                <w:szCs w:val="24"/>
                <w:lang w:eastAsia="zh-CN"/>
              </w:rPr>
              <w:t xml:space="preserve"> </w:t>
            </w:r>
            <w:r w:rsidRPr="00FB47FD">
              <w:rPr>
                <w:rFonts w:ascii="Arial" w:hAnsi="Arial" w:cs="Arial"/>
                <w:b w:val="0"/>
                <w:bCs w:val="0"/>
                <w:szCs w:val="24"/>
              </w:rPr>
              <w:t>to</w:t>
            </w:r>
            <w:r>
              <w:rPr>
                <w:rFonts w:ascii="Arial" w:eastAsiaTheme="minorEastAsia" w:hAnsi="Arial" w:cs="Arial" w:hint="eastAsia"/>
                <w:b w:val="0"/>
                <w:bCs w:val="0"/>
                <w:szCs w:val="24"/>
                <w:lang w:eastAsia="zh-CN"/>
              </w:rPr>
              <w:t xml:space="preserve"> </w:t>
            </w:r>
            <w:r w:rsidRPr="00FB47FD">
              <w:rPr>
                <w:rFonts w:ascii="Arial" w:hAnsi="Arial" w:cs="Arial"/>
                <w:b w:val="0"/>
                <w:bCs w:val="0"/>
                <w:szCs w:val="24"/>
              </w:rPr>
              <w:t>late</w:t>
            </w:r>
          </w:p>
        </w:tc>
        <w:tc>
          <w:tcPr>
            <w:tcW w:w="2017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26C35CCB" w14:textId="77777777" w:rsidR="007B513C" w:rsidRPr="00FB47FD" w:rsidRDefault="007B513C" w:rsidP="00FB47F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4"/>
              </w:rPr>
            </w:pP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CB9C3B" w14:textId="75E1CFEB" w:rsidR="007B513C" w:rsidRPr="007B513C" w:rsidRDefault="007B513C" w:rsidP="00FB47F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szCs w:val="24"/>
                <w:lang w:eastAsia="zh-CN"/>
              </w:rPr>
            </w:pPr>
            <w:r>
              <w:rPr>
                <w:rFonts w:ascii="Arial" w:eastAsiaTheme="minorEastAsia" w:hAnsi="Arial" w:cs="Arial" w:hint="eastAsia"/>
                <w:szCs w:val="24"/>
                <w:lang w:eastAsia="zh-CN"/>
              </w:rPr>
              <w:t>18(64.29%)</w:t>
            </w:r>
          </w:p>
        </w:tc>
        <w:tc>
          <w:tcPr>
            <w:tcW w:w="1269" w:type="dxa"/>
            <w:vMerge/>
            <w:tcBorders>
              <w:left w:val="nil"/>
              <w:bottom w:val="nil"/>
              <w:right w:val="nil"/>
            </w:tcBorders>
          </w:tcPr>
          <w:p w14:paraId="4CFB4242" w14:textId="77777777" w:rsidR="007B513C" w:rsidRPr="00FB47FD" w:rsidRDefault="007B513C" w:rsidP="00FB47F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4"/>
                <w:lang w:eastAsia="ko-KR"/>
              </w:rPr>
            </w:pPr>
          </w:p>
        </w:tc>
        <w:tc>
          <w:tcPr>
            <w:tcW w:w="1462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31355E06" w14:textId="3A78F27C" w:rsidR="007B513C" w:rsidRPr="00FB47FD" w:rsidRDefault="007B513C" w:rsidP="00FB47F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4"/>
                <w:lang w:eastAsia="ko-KR"/>
              </w:rPr>
            </w:pPr>
          </w:p>
        </w:tc>
      </w:tr>
      <w:tr w:rsidR="007B513C" w:rsidRPr="00FB47FD" w14:paraId="62ADC230" w14:textId="77777777" w:rsidTr="00FB47FD">
        <w:trPr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B88EE5" w14:textId="70A2FFA9" w:rsidR="007B513C" w:rsidRPr="007B513C" w:rsidRDefault="007B513C" w:rsidP="007B513C">
            <w:pPr>
              <w:spacing w:line="360" w:lineRule="auto"/>
              <w:jc w:val="left"/>
              <w:rPr>
                <w:rFonts w:ascii="Arial" w:eastAsiaTheme="minorEastAsia" w:hAnsi="Arial" w:cs="Arial"/>
                <w:b w:val="0"/>
                <w:bCs w:val="0"/>
                <w:szCs w:val="24"/>
                <w:lang w:eastAsia="zh-CN"/>
              </w:rPr>
            </w:pPr>
            <w:r>
              <w:rPr>
                <w:rFonts w:ascii="Arial" w:eastAsiaTheme="minorEastAsia" w:hAnsi="Arial" w:cs="Arial" w:hint="eastAsia"/>
                <w:b w:val="0"/>
                <w:bCs w:val="0"/>
                <w:szCs w:val="24"/>
                <w:lang w:eastAsia="zh-CN"/>
              </w:rPr>
              <w:t>M</w:t>
            </w:r>
            <w:r w:rsidRPr="007B513C">
              <w:rPr>
                <w:rFonts w:ascii="Arial" w:eastAsiaTheme="minorEastAsia" w:hAnsi="Arial" w:cs="Arial"/>
                <w:b w:val="0"/>
                <w:bCs w:val="0"/>
                <w:szCs w:val="24"/>
                <w:lang w:eastAsia="zh-CN"/>
              </w:rPr>
              <w:t xml:space="preserve">edication </w:t>
            </w: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ED795" w14:textId="77777777" w:rsidR="007B513C" w:rsidRPr="00FB47FD" w:rsidRDefault="007B513C" w:rsidP="00FB47F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4"/>
              </w:rPr>
            </w:pP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B15AA7" w14:textId="77777777" w:rsidR="007B513C" w:rsidRPr="00FB47FD" w:rsidRDefault="007B513C" w:rsidP="00FB47F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4"/>
                <w:lang w:eastAsia="ko-K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</w:tcPr>
          <w:p w14:paraId="21EF8552" w14:textId="77777777" w:rsidR="007B513C" w:rsidRPr="00FB47FD" w:rsidRDefault="007B513C" w:rsidP="00FB47F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4"/>
                <w:lang w:eastAsia="ko-KR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DA6DA8" w14:textId="77777777" w:rsidR="007B513C" w:rsidRPr="00FB47FD" w:rsidRDefault="007B513C" w:rsidP="00FB47F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4"/>
                <w:lang w:eastAsia="ko-KR"/>
              </w:rPr>
            </w:pPr>
          </w:p>
        </w:tc>
      </w:tr>
      <w:tr w:rsidR="007B513C" w:rsidRPr="00FB47FD" w14:paraId="60412CEB" w14:textId="77777777" w:rsidTr="007B51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57286F" w14:textId="214E9A6E" w:rsidR="007B513C" w:rsidRPr="007B513C" w:rsidRDefault="007B513C" w:rsidP="00FB47FD">
            <w:pPr>
              <w:spacing w:line="360" w:lineRule="auto"/>
              <w:ind w:leftChars="100" w:left="210"/>
              <w:jc w:val="left"/>
              <w:rPr>
                <w:rFonts w:ascii="Arial" w:hAnsi="Arial" w:cs="Arial"/>
                <w:b w:val="0"/>
                <w:bCs w:val="0"/>
                <w:szCs w:val="24"/>
              </w:rPr>
            </w:pPr>
            <w:r w:rsidRPr="007B513C">
              <w:rPr>
                <w:rFonts w:ascii="Arial" w:hAnsi="Arial" w:cs="Arial"/>
                <w:b w:val="0"/>
                <w:bCs w:val="0"/>
                <w:szCs w:val="24"/>
              </w:rPr>
              <w:t xml:space="preserve">Madopar </w:t>
            </w:r>
          </w:p>
        </w:tc>
        <w:tc>
          <w:tcPr>
            <w:tcW w:w="2017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63B6F4BA" w14:textId="7A5919DF" w:rsidR="007B513C" w:rsidRPr="007B513C" w:rsidRDefault="007B513C" w:rsidP="00FB47F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szCs w:val="24"/>
                <w:lang w:eastAsia="zh-CN"/>
              </w:rPr>
            </w:pPr>
            <w:r>
              <w:rPr>
                <w:rFonts w:ascii="Arial" w:eastAsiaTheme="minorEastAsia" w:hAnsi="Arial" w:cs="Arial" w:hint="eastAsia"/>
                <w:szCs w:val="24"/>
                <w:lang w:eastAsia="zh-CN"/>
              </w:rPr>
              <w:t>/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D76B91" w14:textId="7C4942FD" w:rsidR="007B513C" w:rsidRPr="007B513C" w:rsidRDefault="007B513C" w:rsidP="00FB47F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szCs w:val="24"/>
                <w:lang w:eastAsia="zh-CN"/>
              </w:rPr>
            </w:pPr>
            <w:r>
              <w:rPr>
                <w:rFonts w:ascii="Arial" w:eastAsiaTheme="minorEastAsia" w:hAnsi="Arial" w:cs="Arial" w:hint="eastAsia"/>
                <w:szCs w:val="24"/>
                <w:lang w:eastAsia="zh-CN"/>
              </w:rPr>
              <w:t>15(53.57%)</w:t>
            </w:r>
          </w:p>
        </w:tc>
        <w:tc>
          <w:tcPr>
            <w:tcW w:w="1269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6F469E5F" w14:textId="332451D0" w:rsidR="007B513C" w:rsidRPr="007B513C" w:rsidRDefault="007B513C" w:rsidP="007B513C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szCs w:val="24"/>
                <w:lang w:eastAsia="zh-CN"/>
              </w:rPr>
            </w:pPr>
            <w:r>
              <w:rPr>
                <w:rFonts w:ascii="Arial" w:eastAsiaTheme="minorEastAsia" w:hAnsi="Arial" w:cs="Arial" w:hint="eastAsia"/>
                <w:szCs w:val="24"/>
                <w:lang w:eastAsia="zh-CN"/>
              </w:rPr>
              <w:t>-</w:t>
            </w:r>
          </w:p>
        </w:tc>
        <w:tc>
          <w:tcPr>
            <w:tcW w:w="1462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033696BB" w14:textId="13636C2F" w:rsidR="007B513C" w:rsidRPr="007B513C" w:rsidRDefault="007B513C" w:rsidP="00FB47F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szCs w:val="24"/>
                <w:lang w:eastAsia="zh-CN"/>
              </w:rPr>
            </w:pPr>
            <w:r>
              <w:rPr>
                <w:rFonts w:ascii="Arial" w:eastAsiaTheme="minorEastAsia" w:hAnsi="Arial" w:cs="Arial" w:hint="eastAsia"/>
                <w:szCs w:val="24"/>
                <w:lang w:eastAsia="zh-CN"/>
              </w:rPr>
              <w:t>-</w:t>
            </w:r>
          </w:p>
        </w:tc>
      </w:tr>
      <w:tr w:rsidR="007B513C" w:rsidRPr="00FB47FD" w14:paraId="37244E5F" w14:textId="77777777" w:rsidTr="00A01023">
        <w:trPr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52B1E6" w14:textId="7C662A33" w:rsidR="007B513C" w:rsidRPr="006D3F8B" w:rsidRDefault="007B513C" w:rsidP="00FB47FD">
            <w:pPr>
              <w:spacing w:line="360" w:lineRule="auto"/>
              <w:ind w:leftChars="100" w:left="210"/>
              <w:jc w:val="left"/>
              <w:rPr>
                <w:rFonts w:ascii="Arial" w:eastAsiaTheme="minorEastAsia" w:hAnsi="Arial" w:cs="Arial" w:hint="eastAsia"/>
                <w:b w:val="0"/>
                <w:bCs w:val="0"/>
                <w:szCs w:val="24"/>
                <w:lang w:eastAsia="zh-CN"/>
              </w:rPr>
            </w:pPr>
            <w:r w:rsidRPr="007B513C">
              <w:rPr>
                <w:rFonts w:ascii="Arial" w:hAnsi="Arial" w:cs="Arial"/>
                <w:b w:val="0"/>
                <w:bCs w:val="0"/>
                <w:szCs w:val="24"/>
              </w:rPr>
              <w:t>Sinemet</w:t>
            </w:r>
          </w:p>
        </w:tc>
        <w:tc>
          <w:tcPr>
            <w:tcW w:w="2017" w:type="dxa"/>
            <w:vMerge/>
            <w:tcBorders>
              <w:left w:val="nil"/>
              <w:right w:val="nil"/>
            </w:tcBorders>
            <w:vAlign w:val="center"/>
          </w:tcPr>
          <w:p w14:paraId="077F9ED9" w14:textId="77777777" w:rsidR="007B513C" w:rsidRPr="00FB47FD" w:rsidRDefault="007B513C" w:rsidP="00FB47F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4"/>
              </w:rPr>
            </w:pP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FD9996" w14:textId="3AB831FD" w:rsidR="007B513C" w:rsidRPr="007B513C" w:rsidRDefault="007B513C" w:rsidP="00FB47F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szCs w:val="24"/>
                <w:lang w:eastAsia="zh-CN"/>
              </w:rPr>
            </w:pPr>
            <w:r>
              <w:rPr>
                <w:rFonts w:ascii="Arial" w:eastAsiaTheme="minorEastAsia" w:hAnsi="Arial" w:cs="Arial" w:hint="eastAsia"/>
                <w:szCs w:val="24"/>
                <w:lang w:eastAsia="zh-CN"/>
              </w:rPr>
              <w:t>5(17.86%)</w:t>
            </w:r>
          </w:p>
        </w:tc>
        <w:tc>
          <w:tcPr>
            <w:tcW w:w="1269" w:type="dxa"/>
            <w:vMerge/>
            <w:tcBorders>
              <w:left w:val="nil"/>
              <w:right w:val="nil"/>
            </w:tcBorders>
          </w:tcPr>
          <w:p w14:paraId="2CF9F685" w14:textId="77777777" w:rsidR="007B513C" w:rsidRPr="00FB47FD" w:rsidRDefault="007B513C" w:rsidP="00FB47F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4"/>
                <w:lang w:eastAsia="ko-KR"/>
              </w:rPr>
            </w:pPr>
          </w:p>
        </w:tc>
        <w:tc>
          <w:tcPr>
            <w:tcW w:w="1462" w:type="dxa"/>
            <w:vMerge/>
            <w:tcBorders>
              <w:left w:val="nil"/>
              <w:right w:val="nil"/>
            </w:tcBorders>
            <w:vAlign w:val="center"/>
          </w:tcPr>
          <w:p w14:paraId="0C731CCB" w14:textId="77777777" w:rsidR="007B513C" w:rsidRPr="00FB47FD" w:rsidRDefault="007B513C" w:rsidP="00FB47F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4"/>
                <w:lang w:eastAsia="ko-KR"/>
              </w:rPr>
            </w:pPr>
          </w:p>
        </w:tc>
      </w:tr>
      <w:tr w:rsidR="007B513C" w:rsidRPr="00FB47FD" w14:paraId="7A29239E" w14:textId="77777777" w:rsidTr="007B51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C72385F" w14:textId="51F3CE00" w:rsidR="007B513C" w:rsidRPr="007B513C" w:rsidRDefault="007B513C" w:rsidP="007B513C">
            <w:pPr>
              <w:spacing w:line="360" w:lineRule="auto"/>
              <w:ind w:leftChars="100" w:left="210"/>
              <w:jc w:val="left"/>
              <w:rPr>
                <w:rFonts w:ascii="Arial" w:eastAsiaTheme="minorEastAsia" w:hAnsi="Arial" w:cs="Arial"/>
                <w:b w:val="0"/>
                <w:bCs w:val="0"/>
                <w:szCs w:val="24"/>
                <w:lang w:eastAsia="zh-CN"/>
              </w:rPr>
            </w:pPr>
            <w:r w:rsidRPr="007B513C">
              <w:rPr>
                <w:rFonts w:ascii="Arial" w:eastAsiaTheme="minorEastAsia" w:hAnsi="Arial" w:cs="Arial"/>
                <w:b w:val="0"/>
                <w:bCs w:val="0"/>
                <w:szCs w:val="24"/>
                <w:lang w:eastAsia="zh-CN"/>
              </w:rPr>
              <w:t>No medication</w:t>
            </w:r>
          </w:p>
        </w:tc>
        <w:tc>
          <w:tcPr>
            <w:tcW w:w="2017" w:type="dxa"/>
            <w:vMerge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44E99670" w14:textId="3CF80992" w:rsidR="007B513C" w:rsidRPr="00FB47FD" w:rsidRDefault="007B513C" w:rsidP="00FB47F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szCs w:val="24"/>
                <w:lang w:eastAsia="zh-CN"/>
              </w:rPr>
            </w:pPr>
          </w:p>
        </w:tc>
        <w:tc>
          <w:tcPr>
            <w:tcW w:w="1925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03D1F54" w14:textId="77F836E2" w:rsidR="007B513C" w:rsidRPr="007B513C" w:rsidRDefault="007B513C" w:rsidP="00FB47F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szCs w:val="24"/>
                <w:lang w:eastAsia="zh-CN"/>
              </w:rPr>
            </w:pPr>
            <w:r>
              <w:rPr>
                <w:rFonts w:ascii="Arial" w:eastAsiaTheme="minorEastAsia" w:hAnsi="Arial" w:cs="Arial" w:hint="eastAsia"/>
                <w:szCs w:val="24"/>
                <w:lang w:eastAsia="zh-CN"/>
              </w:rPr>
              <w:t>8(28.57%)</w:t>
            </w:r>
          </w:p>
        </w:tc>
        <w:tc>
          <w:tcPr>
            <w:tcW w:w="1269" w:type="dxa"/>
            <w:vMerge/>
            <w:tcBorders>
              <w:left w:val="nil"/>
              <w:bottom w:val="single" w:sz="8" w:space="0" w:color="auto"/>
              <w:right w:val="nil"/>
            </w:tcBorders>
          </w:tcPr>
          <w:p w14:paraId="01190321" w14:textId="77777777" w:rsidR="007B513C" w:rsidRPr="00FB47FD" w:rsidRDefault="007B513C" w:rsidP="00FB47F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4"/>
                <w:lang w:eastAsia="ko-KR"/>
              </w:rPr>
            </w:pPr>
          </w:p>
        </w:tc>
        <w:tc>
          <w:tcPr>
            <w:tcW w:w="1462" w:type="dxa"/>
            <w:vMerge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53E7AEC8" w14:textId="5E29B531" w:rsidR="007B513C" w:rsidRPr="00FB47FD" w:rsidRDefault="007B513C" w:rsidP="00FB47F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4"/>
                <w:lang w:eastAsia="ko-KR"/>
              </w:rPr>
            </w:pPr>
          </w:p>
        </w:tc>
      </w:tr>
    </w:tbl>
    <w:p w14:paraId="1F3CF39A" w14:textId="77777777" w:rsidR="00FB47FD" w:rsidRDefault="00FB47FD">
      <w:pPr>
        <w:rPr>
          <w:rFonts w:ascii="Arial" w:hAnsi="Arial" w:cs="Arial"/>
          <w:sz w:val="20"/>
          <w:szCs w:val="20"/>
        </w:rPr>
      </w:pPr>
    </w:p>
    <w:p w14:paraId="2F8A8AF1" w14:textId="77777777" w:rsidR="00321650" w:rsidRDefault="00321650">
      <w:pPr>
        <w:rPr>
          <w:rFonts w:ascii="Arial" w:hAnsi="Arial" w:cs="Arial"/>
          <w:sz w:val="20"/>
          <w:szCs w:val="20"/>
        </w:rPr>
      </w:pPr>
    </w:p>
    <w:p w14:paraId="4EF088C3" w14:textId="5C97A565" w:rsidR="00321650" w:rsidRPr="007C4F4E" w:rsidRDefault="00321650" w:rsidP="007C4F4E">
      <w:pPr>
        <w:spacing w:line="360" w:lineRule="auto"/>
        <w:rPr>
          <w:rFonts w:ascii="Arial" w:hAnsi="Arial" w:cs="Arial"/>
          <w:b/>
          <w:bCs/>
          <w:sz w:val="20"/>
          <w:szCs w:val="20"/>
        </w:rPr>
      </w:pPr>
      <w:r w:rsidRPr="007C4F4E">
        <w:rPr>
          <w:rFonts w:ascii="Arial" w:hAnsi="Arial" w:cs="Arial"/>
          <w:b/>
          <w:bCs/>
          <w:sz w:val="20"/>
          <w:szCs w:val="20"/>
        </w:rPr>
        <w:t xml:space="preserve">Supplementary Table </w:t>
      </w:r>
      <w:r w:rsidRPr="007C4F4E">
        <w:rPr>
          <w:rFonts w:ascii="Arial" w:hAnsi="Arial" w:cs="Arial" w:hint="eastAsia"/>
          <w:b/>
          <w:bCs/>
          <w:sz w:val="20"/>
          <w:szCs w:val="20"/>
        </w:rPr>
        <w:t>2</w:t>
      </w:r>
      <w:r w:rsidRPr="007C4F4E">
        <w:rPr>
          <w:b/>
          <w:bCs/>
        </w:rPr>
        <w:t xml:space="preserve"> </w:t>
      </w:r>
      <w:r w:rsidRPr="007C4F4E">
        <w:rPr>
          <w:rFonts w:ascii="Arial" w:hAnsi="Arial" w:cs="Arial"/>
          <w:b/>
          <w:bCs/>
          <w:sz w:val="20"/>
          <w:szCs w:val="20"/>
        </w:rPr>
        <w:t>The coefficients of the 15 hub genes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376"/>
        <w:gridCol w:w="2835"/>
      </w:tblGrid>
      <w:tr w:rsidR="00321650" w14:paraId="52A9E133" w14:textId="77777777" w:rsidTr="00321650">
        <w:tc>
          <w:tcPr>
            <w:tcW w:w="237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91B4210" w14:textId="67A5B1C8" w:rsidR="00321650" w:rsidRDefault="00321650" w:rsidP="00321650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Gene Name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5C21B9C" w14:textId="00833A70" w:rsidR="00321650" w:rsidRDefault="00321650" w:rsidP="00321650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C</w:t>
            </w:r>
            <w:r w:rsidRPr="00321650">
              <w:rPr>
                <w:rFonts w:ascii="Arial" w:hAnsi="Arial" w:cs="Arial"/>
                <w:sz w:val="20"/>
                <w:szCs w:val="20"/>
              </w:rPr>
              <w:t>oefficient</w:t>
            </w:r>
          </w:p>
        </w:tc>
      </w:tr>
      <w:tr w:rsidR="00321650" w14:paraId="57863612" w14:textId="77777777" w:rsidTr="00321650">
        <w:tc>
          <w:tcPr>
            <w:tcW w:w="237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A313DD6" w14:textId="5F448847" w:rsidR="00321650" w:rsidRPr="00321650" w:rsidRDefault="00321650" w:rsidP="00321650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1650">
              <w:rPr>
                <w:rFonts w:ascii="Arial" w:hAnsi="Arial" w:cs="Arial"/>
                <w:sz w:val="20"/>
                <w:szCs w:val="20"/>
              </w:rPr>
              <w:t>FABP5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E1E328E" w14:textId="4A6797EA" w:rsidR="00321650" w:rsidRDefault="00321650" w:rsidP="00321650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1650">
              <w:rPr>
                <w:rFonts w:ascii="Arial" w:hAnsi="Arial" w:cs="Arial"/>
                <w:sz w:val="20"/>
                <w:szCs w:val="20"/>
              </w:rPr>
              <w:t>-0.0720261</w:t>
            </w:r>
          </w:p>
        </w:tc>
      </w:tr>
      <w:tr w:rsidR="00321650" w14:paraId="119B92F2" w14:textId="77777777" w:rsidTr="00321650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D52B20" w14:textId="40B1C55D" w:rsidR="00321650" w:rsidRPr="00321650" w:rsidRDefault="00321650" w:rsidP="00321650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1650">
              <w:rPr>
                <w:rFonts w:ascii="Arial" w:hAnsi="Arial" w:cs="Arial"/>
                <w:sz w:val="20"/>
                <w:szCs w:val="20"/>
              </w:rPr>
              <w:t>CCR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6E45B9E" w14:textId="033BDA9B" w:rsidR="00321650" w:rsidRDefault="00321650" w:rsidP="00321650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1650">
              <w:rPr>
                <w:rFonts w:ascii="Arial" w:hAnsi="Arial" w:cs="Arial"/>
                <w:sz w:val="20"/>
                <w:szCs w:val="20"/>
              </w:rPr>
              <w:t>0.0127993</w:t>
            </w:r>
          </w:p>
        </w:tc>
      </w:tr>
      <w:tr w:rsidR="00321650" w14:paraId="5AC009DE" w14:textId="77777777" w:rsidTr="00321650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60F986" w14:textId="657B5BF5" w:rsidR="00321650" w:rsidRDefault="00321650" w:rsidP="00321650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1650">
              <w:rPr>
                <w:rFonts w:ascii="Arial" w:hAnsi="Arial" w:cs="Arial"/>
                <w:sz w:val="20"/>
                <w:szCs w:val="20"/>
              </w:rPr>
              <w:t>EBI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B515894" w14:textId="2A3E23AF" w:rsidR="00321650" w:rsidRDefault="00321650" w:rsidP="00321650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1650">
              <w:rPr>
                <w:rFonts w:ascii="Arial" w:hAnsi="Arial" w:cs="Arial"/>
                <w:sz w:val="20"/>
                <w:szCs w:val="20"/>
              </w:rPr>
              <w:t>-0.013988</w:t>
            </w:r>
          </w:p>
        </w:tc>
      </w:tr>
      <w:tr w:rsidR="00321650" w14:paraId="50363D68" w14:textId="77777777" w:rsidTr="00321650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477D44" w14:textId="538D58B9" w:rsidR="00321650" w:rsidRDefault="00321650" w:rsidP="00321650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1650">
              <w:rPr>
                <w:rFonts w:ascii="Arial" w:hAnsi="Arial" w:cs="Arial"/>
                <w:sz w:val="20"/>
                <w:szCs w:val="20"/>
              </w:rPr>
              <w:t>IGKC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59D5799" w14:textId="2CEBACF8" w:rsidR="00321650" w:rsidRDefault="00321650" w:rsidP="00321650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1650">
              <w:rPr>
                <w:rFonts w:ascii="Arial" w:hAnsi="Arial" w:cs="Arial"/>
                <w:sz w:val="20"/>
                <w:szCs w:val="20"/>
              </w:rPr>
              <w:t>-0.0188864</w:t>
            </w:r>
          </w:p>
        </w:tc>
      </w:tr>
      <w:tr w:rsidR="00321650" w14:paraId="35E2C38B" w14:textId="77777777" w:rsidTr="00321650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DE9ACB" w14:textId="2EA259A0" w:rsidR="00321650" w:rsidRDefault="00321650" w:rsidP="00321650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1650">
              <w:rPr>
                <w:rFonts w:ascii="Arial" w:hAnsi="Arial" w:cs="Arial"/>
                <w:sz w:val="20"/>
                <w:szCs w:val="20"/>
              </w:rPr>
              <w:t>GALR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5E539AF" w14:textId="68578001" w:rsidR="00321650" w:rsidRDefault="00321650" w:rsidP="00321650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1650">
              <w:rPr>
                <w:rFonts w:ascii="Arial" w:hAnsi="Arial" w:cs="Arial"/>
                <w:sz w:val="20"/>
                <w:szCs w:val="20"/>
              </w:rPr>
              <w:t>0.002209</w:t>
            </w:r>
          </w:p>
        </w:tc>
      </w:tr>
      <w:tr w:rsidR="00321650" w14:paraId="612B987D" w14:textId="77777777" w:rsidTr="00321650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748496" w14:textId="387B6E2F" w:rsidR="00321650" w:rsidRDefault="00321650" w:rsidP="00321650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1650">
              <w:rPr>
                <w:rFonts w:ascii="Arial" w:hAnsi="Arial" w:cs="Arial"/>
                <w:sz w:val="20"/>
                <w:szCs w:val="20"/>
              </w:rPr>
              <w:t>IL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C0F4735" w14:textId="7FD6A55D" w:rsidR="00321650" w:rsidRDefault="00321650" w:rsidP="00321650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1650">
              <w:rPr>
                <w:rFonts w:ascii="Arial" w:hAnsi="Arial" w:cs="Arial"/>
                <w:sz w:val="20"/>
                <w:szCs w:val="20"/>
              </w:rPr>
              <w:t>-0.0059331</w:t>
            </w:r>
          </w:p>
        </w:tc>
      </w:tr>
      <w:tr w:rsidR="00321650" w14:paraId="089BF090" w14:textId="77777777" w:rsidTr="00321650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85E440" w14:textId="0B476078" w:rsidR="00321650" w:rsidRDefault="00321650" w:rsidP="00321650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1650">
              <w:rPr>
                <w:rFonts w:ascii="Arial" w:hAnsi="Arial" w:cs="Arial"/>
                <w:sz w:val="20"/>
                <w:szCs w:val="20"/>
              </w:rPr>
              <w:t>SEMA6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B925A39" w14:textId="6892DC6A" w:rsidR="00321650" w:rsidRDefault="00321650" w:rsidP="00321650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1650">
              <w:rPr>
                <w:rFonts w:ascii="Arial" w:hAnsi="Arial" w:cs="Arial"/>
                <w:sz w:val="20"/>
                <w:szCs w:val="20"/>
              </w:rPr>
              <w:t>0.160174</w:t>
            </w:r>
          </w:p>
        </w:tc>
      </w:tr>
      <w:tr w:rsidR="00321650" w14:paraId="10183589" w14:textId="77777777" w:rsidTr="00321650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686C19" w14:textId="66AF3238" w:rsidR="00321650" w:rsidRDefault="00321650" w:rsidP="00321650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1650">
              <w:rPr>
                <w:rFonts w:ascii="Arial" w:hAnsi="Arial" w:cs="Arial"/>
                <w:sz w:val="20"/>
                <w:szCs w:val="20"/>
              </w:rPr>
              <w:t>CD3E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E07E63A" w14:textId="651EC39E" w:rsidR="00321650" w:rsidRDefault="00321650" w:rsidP="00321650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1650">
              <w:rPr>
                <w:rFonts w:ascii="Arial" w:hAnsi="Arial" w:cs="Arial"/>
                <w:sz w:val="20"/>
                <w:szCs w:val="20"/>
              </w:rPr>
              <w:t>0.1031543</w:t>
            </w:r>
          </w:p>
        </w:tc>
      </w:tr>
      <w:tr w:rsidR="00321650" w14:paraId="484CD780" w14:textId="77777777" w:rsidTr="00321650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CA82FE" w14:textId="0119D2E6" w:rsidR="00321650" w:rsidRDefault="00321650" w:rsidP="00321650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1650">
              <w:rPr>
                <w:rFonts w:ascii="Arial" w:hAnsi="Arial" w:cs="Arial"/>
                <w:sz w:val="20"/>
                <w:szCs w:val="20"/>
              </w:rPr>
              <w:t>AVP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31002EB" w14:textId="684380ED" w:rsidR="00321650" w:rsidRDefault="00321650" w:rsidP="00321650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1650">
              <w:rPr>
                <w:rFonts w:ascii="Arial" w:hAnsi="Arial" w:cs="Arial"/>
                <w:sz w:val="20"/>
                <w:szCs w:val="20"/>
              </w:rPr>
              <w:t>0.1295766</w:t>
            </w:r>
          </w:p>
        </w:tc>
      </w:tr>
      <w:tr w:rsidR="00321650" w14:paraId="4F1B2ECC" w14:textId="77777777" w:rsidTr="00321650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F41328" w14:textId="7E8CB070" w:rsidR="00321650" w:rsidRDefault="00321650" w:rsidP="00321650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1650">
              <w:rPr>
                <w:rFonts w:ascii="Arial" w:hAnsi="Arial" w:cs="Arial"/>
                <w:sz w:val="20"/>
                <w:szCs w:val="20"/>
              </w:rPr>
              <w:t>RBP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C8FAE37" w14:textId="00B5FFF5" w:rsidR="00321650" w:rsidRDefault="00321650" w:rsidP="00321650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1650">
              <w:rPr>
                <w:rFonts w:ascii="Arial" w:hAnsi="Arial" w:cs="Arial"/>
                <w:sz w:val="20"/>
                <w:szCs w:val="20"/>
              </w:rPr>
              <w:t>0.0166429</w:t>
            </w:r>
          </w:p>
        </w:tc>
      </w:tr>
      <w:tr w:rsidR="00321650" w14:paraId="5D2E1CC1" w14:textId="77777777" w:rsidTr="00321650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DF3880" w14:textId="697E8784" w:rsidR="00321650" w:rsidRDefault="00321650" w:rsidP="00321650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1650">
              <w:rPr>
                <w:rFonts w:ascii="Arial" w:hAnsi="Arial" w:cs="Arial"/>
                <w:sz w:val="20"/>
                <w:szCs w:val="20"/>
              </w:rPr>
              <w:t>CYSLTR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E877205" w14:textId="61291725" w:rsidR="00321650" w:rsidRDefault="00321650" w:rsidP="00321650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1650">
              <w:rPr>
                <w:rFonts w:ascii="Arial" w:hAnsi="Arial" w:cs="Arial"/>
                <w:sz w:val="20"/>
                <w:szCs w:val="20"/>
              </w:rPr>
              <w:t>0.0375396</w:t>
            </w:r>
          </w:p>
        </w:tc>
      </w:tr>
      <w:tr w:rsidR="00321650" w14:paraId="2BD05597" w14:textId="77777777" w:rsidTr="00321650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120A87" w14:textId="4C30155C" w:rsidR="00321650" w:rsidRDefault="00321650" w:rsidP="00321650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1650">
              <w:rPr>
                <w:rFonts w:ascii="Arial" w:hAnsi="Arial" w:cs="Arial"/>
                <w:sz w:val="20"/>
                <w:szCs w:val="20"/>
              </w:rPr>
              <w:t>NRAS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82AC4E5" w14:textId="0069C8AE" w:rsidR="00321650" w:rsidRDefault="00321650" w:rsidP="00321650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1650">
              <w:rPr>
                <w:rFonts w:ascii="Arial" w:hAnsi="Arial" w:cs="Arial"/>
                <w:sz w:val="20"/>
                <w:szCs w:val="20"/>
              </w:rPr>
              <w:t>-0.0617692</w:t>
            </w:r>
          </w:p>
        </w:tc>
      </w:tr>
      <w:tr w:rsidR="00321650" w14:paraId="0F85DD49" w14:textId="77777777" w:rsidTr="00321650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7057DF" w14:textId="12DE4F98" w:rsidR="00321650" w:rsidRDefault="00321650" w:rsidP="00321650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1650">
              <w:rPr>
                <w:rFonts w:ascii="Arial" w:hAnsi="Arial" w:cs="Arial"/>
                <w:sz w:val="20"/>
                <w:szCs w:val="20"/>
              </w:rPr>
              <w:t>CBL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AE7F3EE" w14:textId="754458CE" w:rsidR="00321650" w:rsidRDefault="00321650" w:rsidP="00321650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1650">
              <w:rPr>
                <w:rFonts w:ascii="Arial" w:hAnsi="Arial" w:cs="Arial"/>
                <w:sz w:val="20"/>
                <w:szCs w:val="20"/>
              </w:rPr>
              <w:t>0.0668332</w:t>
            </w:r>
          </w:p>
        </w:tc>
      </w:tr>
      <w:tr w:rsidR="00321650" w14:paraId="6EA08CC4" w14:textId="77777777" w:rsidTr="00321650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86FB9C" w14:textId="67F638E0" w:rsidR="00321650" w:rsidRPr="00321650" w:rsidRDefault="00321650" w:rsidP="00321650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1650">
              <w:rPr>
                <w:rFonts w:ascii="Arial" w:hAnsi="Arial" w:cs="Arial"/>
                <w:sz w:val="20"/>
                <w:szCs w:val="20"/>
              </w:rPr>
              <w:t>REL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E6F4B17" w14:textId="5A0FCD5F" w:rsidR="00321650" w:rsidRDefault="00321650" w:rsidP="00321650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1650">
              <w:rPr>
                <w:rFonts w:ascii="Arial" w:hAnsi="Arial" w:cs="Arial"/>
                <w:sz w:val="20"/>
                <w:szCs w:val="20"/>
              </w:rPr>
              <w:t>0.0423327</w:t>
            </w:r>
          </w:p>
        </w:tc>
      </w:tr>
      <w:tr w:rsidR="00321650" w14:paraId="438A77B5" w14:textId="77777777" w:rsidTr="00321650">
        <w:tc>
          <w:tcPr>
            <w:tcW w:w="237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0452C1F" w14:textId="04D9CD1C" w:rsidR="00321650" w:rsidRPr="00321650" w:rsidRDefault="00321650" w:rsidP="00321650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1650">
              <w:rPr>
                <w:rFonts w:ascii="Arial" w:hAnsi="Arial" w:cs="Arial"/>
                <w:sz w:val="20"/>
                <w:szCs w:val="20"/>
              </w:rPr>
              <w:t>OGFR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18BA70EA" w14:textId="2B46AB60" w:rsidR="00321650" w:rsidRDefault="00321650" w:rsidP="00321650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1650">
              <w:rPr>
                <w:rFonts w:ascii="Arial" w:hAnsi="Arial" w:cs="Arial"/>
                <w:sz w:val="20"/>
                <w:szCs w:val="20"/>
              </w:rPr>
              <w:t>0.1407628</w:t>
            </w:r>
          </w:p>
        </w:tc>
      </w:tr>
    </w:tbl>
    <w:p w14:paraId="3350F3E6" w14:textId="64D2C728" w:rsidR="00321650" w:rsidRPr="00321650" w:rsidRDefault="00321650">
      <w:pPr>
        <w:rPr>
          <w:rFonts w:ascii="Arial" w:hAnsi="Arial" w:cs="Arial"/>
          <w:sz w:val="20"/>
          <w:szCs w:val="20"/>
        </w:rPr>
      </w:pPr>
      <w:r w:rsidRPr="00321650">
        <w:rPr>
          <w:rFonts w:ascii="Arial" w:hAnsi="Arial" w:cs="Arial"/>
          <w:sz w:val="20"/>
          <w:szCs w:val="20"/>
        </w:rPr>
        <w:t xml:space="preserve">The coefficients derived from Lasso regression represent the contribution of each hub gene to the prediction results. If the coefficient of a specific hub gene is positive, it indicates a positive correlation between that gene and the target variable; whereas, a negative coefficient </w:t>
      </w:r>
      <w:r w:rsidRPr="00321650">
        <w:rPr>
          <w:rFonts w:ascii="Arial" w:hAnsi="Arial" w:cs="Arial"/>
          <w:sz w:val="20"/>
          <w:szCs w:val="20"/>
        </w:rPr>
        <w:lastRenderedPageBreak/>
        <w:t>indicates a negative correlation.</w:t>
      </w:r>
    </w:p>
    <w:sectPr w:rsidR="00321650" w:rsidRPr="0032165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65F76E" w14:textId="77777777" w:rsidR="00B957EF" w:rsidRDefault="00B957EF" w:rsidP="00FB47FD">
      <w:r>
        <w:separator/>
      </w:r>
    </w:p>
  </w:endnote>
  <w:endnote w:type="continuationSeparator" w:id="0">
    <w:p w14:paraId="2780BA5E" w14:textId="77777777" w:rsidR="00B957EF" w:rsidRDefault="00B957EF" w:rsidP="00FB47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F6CA30" w14:textId="77777777" w:rsidR="00B957EF" w:rsidRDefault="00B957EF" w:rsidP="00FB47FD">
      <w:r>
        <w:separator/>
      </w:r>
    </w:p>
  </w:footnote>
  <w:footnote w:type="continuationSeparator" w:id="0">
    <w:p w14:paraId="4455CC15" w14:textId="77777777" w:rsidR="00B957EF" w:rsidRDefault="00B957EF" w:rsidP="00FB47F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1srQ0MTI3NDY3sTBQ0lEKTi0uzszPAykwrQUAb1a3XSwAAAA="/>
  </w:docVars>
  <w:rsids>
    <w:rsidRoot w:val="00094C61"/>
    <w:rsid w:val="00094C61"/>
    <w:rsid w:val="000F5DA6"/>
    <w:rsid w:val="00145D25"/>
    <w:rsid w:val="001E73CF"/>
    <w:rsid w:val="00321650"/>
    <w:rsid w:val="005B5910"/>
    <w:rsid w:val="006C6C7B"/>
    <w:rsid w:val="006D3F8B"/>
    <w:rsid w:val="007B513C"/>
    <w:rsid w:val="007C232F"/>
    <w:rsid w:val="007C4F4E"/>
    <w:rsid w:val="007C6092"/>
    <w:rsid w:val="00A82CB5"/>
    <w:rsid w:val="00B43BC5"/>
    <w:rsid w:val="00B957EF"/>
    <w:rsid w:val="00D768B1"/>
    <w:rsid w:val="00FB4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AAECCE"/>
  <w15:chartTrackingRefBased/>
  <w15:docId w15:val="{134E7E6B-56D8-4E8D-BF3B-7DECCF91B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B47F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B47F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B47F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B47FD"/>
    <w:rPr>
      <w:sz w:val="18"/>
      <w:szCs w:val="18"/>
    </w:rPr>
  </w:style>
  <w:style w:type="table" w:styleId="2">
    <w:name w:val="Plain Table 2"/>
    <w:basedOn w:val="a1"/>
    <w:uiPriority w:val="42"/>
    <w:rsid w:val="00FB47FD"/>
    <w:rPr>
      <w:rFonts w:eastAsia="Times New Roman"/>
      <w:kern w:val="0"/>
      <w:sz w:val="22"/>
      <w:lang w:eastAsia="en-US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a7">
    <w:name w:val="Table Grid"/>
    <w:basedOn w:val="a1"/>
    <w:uiPriority w:val="39"/>
    <w:rsid w:val="003216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651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3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5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69</Words>
  <Characters>965</Characters>
  <Application>Microsoft Office Word</Application>
  <DocSecurity>0</DocSecurity>
  <Lines>8</Lines>
  <Paragraphs>2</Paragraphs>
  <ScaleCrop>false</ScaleCrop>
  <Company/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彦辰 陈</dc:creator>
  <cp:keywords/>
  <dc:description/>
  <cp:lastModifiedBy>彦辰 陈</cp:lastModifiedBy>
  <cp:revision>10</cp:revision>
  <dcterms:created xsi:type="dcterms:W3CDTF">2024-04-25T14:45:00Z</dcterms:created>
  <dcterms:modified xsi:type="dcterms:W3CDTF">2024-04-26T16:25:00Z</dcterms:modified>
</cp:coreProperties>
</file>